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D7C5B" w14:textId="46E482A9" w:rsidR="00E4043D" w:rsidRDefault="00E4043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ais arquivos que vamos abrir com o PBI?</w:t>
      </w:r>
    </w:p>
    <w:p w14:paraId="63848A9D" w14:textId="77777777" w:rsidR="00E4043D" w:rsidRPr="00E4043D" w:rsidRDefault="00E4043D" w:rsidP="00E4043D">
      <w:pPr>
        <w:pStyle w:val="PargrafodaLista"/>
        <w:numPr>
          <w:ilvl w:val="0"/>
          <w:numId w:val="1"/>
        </w:numPr>
        <w:rPr>
          <w:b/>
          <w:bCs/>
          <w:sz w:val="28"/>
          <w:szCs w:val="28"/>
        </w:rPr>
      </w:pPr>
      <w:r w:rsidRPr="00E4043D">
        <w:rPr>
          <w:b/>
          <w:bCs/>
          <w:sz w:val="28"/>
          <w:szCs w:val="28"/>
        </w:rPr>
        <w:t>O primeiro é o inicial.</w:t>
      </w:r>
    </w:p>
    <w:p w14:paraId="4E6A8F3A" w14:textId="2B7B3BE0" w:rsidR="00E4043D" w:rsidRPr="00E4043D" w:rsidRDefault="00E4043D" w:rsidP="00E4043D">
      <w:pPr>
        <w:pStyle w:val="PargrafodaLista"/>
        <w:numPr>
          <w:ilvl w:val="0"/>
          <w:numId w:val="1"/>
        </w:numPr>
        <w:rPr>
          <w:b/>
          <w:bCs/>
          <w:sz w:val="28"/>
          <w:szCs w:val="28"/>
        </w:rPr>
      </w:pPr>
      <w:r w:rsidRPr="00E4043D">
        <w:rPr>
          <w:b/>
          <w:bCs/>
          <w:sz w:val="28"/>
          <w:szCs w:val="28"/>
        </w:rPr>
        <w:t>O segundo é com a o gráfico de barra para que não conseguiu fazer o gráfico.</w:t>
      </w:r>
    </w:p>
    <w:p w14:paraId="0D74DC5D" w14:textId="77777777" w:rsidR="00E4043D" w:rsidRPr="00E4043D" w:rsidRDefault="00E4043D" w:rsidP="00E4043D">
      <w:pPr>
        <w:pStyle w:val="PargrafodaLista"/>
        <w:numPr>
          <w:ilvl w:val="0"/>
          <w:numId w:val="1"/>
        </w:numPr>
        <w:rPr>
          <w:b/>
          <w:bCs/>
          <w:sz w:val="28"/>
          <w:szCs w:val="28"/>
        </w:rPr>
      </w:pPr>
      <w:r w:rsidRPr="00E4043D">
        <w:rPr>
          <w:b/>
          <w:bCs/>
          <w:sz w:val="28"/>
          <w:szCs w:val="28"/>
        </w:rPr>
        <w:t>O terceiro é o final com o resultado da dica</w:t>
      </w:r>
    </w:p>
    <w:p w14:paraId="145DD37D" w14:textId="4209CFC7" w:rsidR="00E4043D" w:rsidRDefault="00E4043D">
      <w:pPr>
        <w:rPr>
          <w:b/>
          <w:bCs/>
          <w:sz w:val="28"/>
          <w:szCs w:val="28"/>
        </w:rPr>
      </w:pPr>
      <w:r w:rsidRPr="00E4043D">
        <w:rPr>
          <w:b/>
          <w:bCs/>
          <w:sz w:val="28"/>
          <w:szCs w:val="28"/>
        </w:rPr>
        <w:drawing>
          <wp:inline distT="0" distB="0" distL="0" distR="0" wp14:anchorId="3A8923EF" wp14:editId="3A345959">
            <wp:extent cx="4134427" cy="762106"/>
            <wp:effectExtent l="0" t="0" r="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60E87" w14:textId="77777777" w:rsidR="00E4043D" w:rsidRDefault="00E4043D">
      <w:pPr>
        <w:rPr>
          <w:b/>
          <w:bCs/>
          <w:sz w:val="28"/>
          <w:szCs w:val="28"/>
        </w:rPr>
      </w:pPr>
    </w:p>
    <w:p w14:paraId="00860859" w14:textId="6E872D69" w:rsidR="005E5D47" w:rsidRDefault="005E5D4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ntes deste indicador dinâmico, veja se tem a versão de </w:t>
      </w:r>
      <w:proofErr w:type="gramStart"/>
      <w:r>
        <w:rPr>
          <w:b/>
          <w:bCs/>
          <w:sz w:val="28"/>
          <w:szCs w:val="28"/>
        </w:rPr>
        <w:t>Maio</w:t>
      </w:r>
      <w:proofErr w:type="gramEnd"/>
      <w:r>
        <w:rPr>
          <w:b/>
          <w:bCs/>
          <w:sz w:val="28"/>
          <w:szCs w:val="28"/>
        </w:rPr>
        <w:t xml:space="preserve"> de 22</w:t>
      </w:r>
    </w:p>
    <w:p w14:paraId="7783F164" w14:textId="2E16BBBC" w:rsidR="005E5D47" w:rsidRDefault="005E5D47">
      <w:pPr>
        <w:rPr>
          <w:b/>
          <w:bCs/>
          <w:sz w:val="28"/>
          <w:szCs w:val="28"/>
        </w:rPr>
      </w:pPr>
      <w:r w:rsidRPr="005E5D47">
        <w:rPr>
          <w:b/>
          <w:bCs/>
          <w:sz w:val="28"/>
          <w:szCs w:val="28"/>
        </w:rPr>
        <w:drawing>
          <wp:inline distT="0" distB="0" distL="0" distR="0" wp14:anchorId="4A52D3C4" wp14:editId="6692F03A">
            <wp:extent cx="676369" cy="276264"/>
            <wp:effectExtent l="0" t="0" r="0" b="952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6369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CECE5" w14:textId="46FB3982" w:rsidR="005E5D47" w:rsidRDefault="005E5D47">
      <w:pPr>
        <w:rPr>
          <w:b/>
          <w:bCs/>
          <w:sz w:val="28"/>
          <w:szCs w:val="28"/>
        </w:rPr>
      </w:pPr>
      <w:r w:rsidRPr="005E5D47">
        <w:rPr>
          <w:b/>
          <w:bCs/>
          <w:sz w:val="28"/>
          <w:szCs w:val="28"/>
        </w:rPr>
        <w:drawing>
          <wp:inline distT="0" distB="0" distL="0" distR="0" wp14:anchorId="0FEDF279" wp14:editId="367BD084">
            <wp:extent cx="685896" cy="638264"/>
            <wp:effectExtent l="0" t="0" r="0" b="952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96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A1D19" w14:textId="2255C0F3" w:rsidR="005E5D47" w:rsidRDefault="005E5D47">
      <w:pPr>
        <w:rPr>
          <w:b/>
          <w:bCs/>
          <w:sz w:val="28"/>
          <w:szCs w:val="28"/>
        </w:rPr>
      </w:pPr>
      <w:r w:rsidRPr="005E5D47">
        <w:rPr>
          <w:b/>
          <w:bCs/>
          <w:sz w:val="28"/>
          <w:szCs w:val="28"/>
        </w:rPr>
        <w:drawing>
          <wp:inline distT="0" distB="0" distL="0" distR="0" wp14:anchorId="2F7EE328" wp14:editId="38013B89">
            <wp:extent cx="5400040" cy="2176780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7FD5F" w14:textId="01F8A7DC" w:rsidR="005E5D47" w:rsidRDefault="005E5D4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bilitar a mesma</w:t>
      </w:r>
    </w:p>
    <w:p w14:paraId="3B4C4CF5" w14:textId="4AC09330" w:rsidR="005E5D47" w:rsidRDefault="005E5D4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rquivos</w:t>
      </w:r>
    </w:p>
    <w:p w14:paraId="58DB6BD5" w14:textId="58AF5A3E" w:rsidR="005E5D47" w:rsidRDefault="005E5D4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ções/Opções</w:t>
      </w:r>
    </w:p>
    <w:p w14:paraId="68DD2737" w14:textId="43B52B08" w:rsidR="005E5D47" w:rsidRDefault="005E5D47">
      <w:pPr>
        <w:rPr>
          <w:b/>
          <w:bCs/>
          <w:sz w:val="28"/>
          <w:szCs w:val="28"/>
        </w:rPr>
      </w:pPr>
      <w:r w:rsidRPr="005E5D47">
        <w:rPr>
          <w:b/>
          <w:bCs/>
          <w:sz w:val="28"/>
          <w:szCs w:val="28"/>
        </w:rPr>
        <w:lastRenderedPageBreak/>
        <w:drawing>
          <wp:inline distT="0" distB="0" distL="0" distR="0" wp14:anchorId="64162CC6" wp14:editId="28F46AE2">
            <wp:extent cx="5400040" cy="5097145"/>
            <wp:effectExtent l="0" t="0" r="0" b="825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9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09DF6" w14:textId="77777777" w:rsidR="005E5D47" w:rsidRDefault="005E5D47">
      <w:pPr>
        <w:rPr>
          <w:b/>
          <w:bCs/>
          <w:sz w:val="28"/>
          <w:szCs w:val="28"/>
        </w:rPr>
      </w:pPr>
    </w:p>
    <w:p w14:paraId="62F303C4" w14:textId="4642821A" w:rsidR="00B37C50" w:rsidRDefault="00B37C5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 que queremos fazer?</w:t>
      </w:r>
    </w:p>
    <w:p w14:paraId="16639636" w14:textId="2B51DB2A" w:rsidR="00B37C50" w:rsidRDefault="00B37C50">
      <w:pPr>
        <w:rPr>
          <w:b/>
          <w:bCs/>
          <w:sz w:val="28"/>
          <w:szCs w:val="28"/>
        </w:rPr>
      </w:pPr>
      <w:r w:rsidRPr="00B37C50">
        <w:rPr>
          <w:b/>
          <w:bCs/>
          <w:sz w:val="28"/>
          <w:szCs w:val="28"/>
        </w:rPr>
        <w:lastRenderedPageBreak/>
        <w:drawing>
          <wp:inline distT="0" distB="0" distL="0" distR="0" wp14:anchorId="7E519DFD" wp14:editId="530CA225">
            <wp:extent cx="5400040" cy="678878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8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AA64A" w14:textId="50791722" w:rsidR="00441669" w:rsidRPr="00B37C50" w:rsidRDefault="00B37C50">
      <w:pPr>
        <w:rPr>
          <w:b/>
          <w:bCs/>
          <w:sz w:val="28"/>
          <w:szCs w:val="28"/>
        </w:rPr>
      </w:pPr>
      <w:r w:rsidRPr="00B37C50">
        <w:rPr>
          <w:b/>
          <w:bCs/>
          <w:sz w:val="28"/>
          <w:szCs w:val="28"/>
        </w:rPr>
        <w:t>Qual o tipo de gráfico</w:t>
      </w:r>
      <w:r>
        <w:rPr>
          <w:b/>
          <w:bCs/>
          <w:sz w:val="28"/>
          <w:szCs w:val="28"/>
        </w:rPr>
        <w:t xml:space="preserve"> </w:t>
      </w:r>
      <w:proofErr w:type="gramStart"/>
      <w:r>
        <w:rPr>
          <w:b/>
          <w:bCs/>
          <w:sz w:val="28"/>
          <w:szCs w:val="28"/>
        </w:rPr>
        <w:t xml:space="preserve">usamos </w:t>
      </w:r>
      <w:r w:rsidRPr="00B37C50">
        <w:rPr>
          <w:b/>
          <w:bCs/>
          <w:sz w:val="28"/>
          <w:szCs w:val="28"/>
        </w:rPr>
        <w:t>?</w:t>
      </w:r>
      <w:proofErr w:type="gramEnd"/>
    </w:p>
    <w:p w14:paraId="6BC7B9AA" w14:textId="67001E7B" w:rsidR="00B37C50" w:rsidRDefault="00B37C50">
      <w:r w:rsidRPr="00B37C50">
        <w:drawing>
          <wp:inline distT="0" distB="0" distL="0" distR="0" wp14:anchorId="0A571F43" wp14:editId="4B571652">
            <wp:extent cx="1905266" cy="695422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3498" w14:textId="2CA1833B" w:rsidR="00B37C50" w:rsidRDefault="00B37C50"/>
    <w:p w14:paraId="4B3434CA" w14:textId="4E3EFAFF" w:rsidR="00B37C50" w:rsidRPr="00B37C50" w:rsidRDefault="00B37C50">
      <w:pPr>
        <w:rPr>
          <w:b/>
          <w:bCs/>
          <w:sz w:val="28"/>
          <w:szCs w:val="28"/>
        </w:rPr>
      </w:pPr>
      <w:r w:rsidRPr="00B37C50">
        <w:rPr>
          <w:b/>
          <w:bCs/>
          <w:sz w:val="28"/>
          <w:szCs w:val="28"/>
        </w:rPr>
        <w:t>Qual a base utilizada?</w:t>
      </w:r>
    </w:p>
    <w:p w14:paraId="612FE193" w14:textId="0548D0CE" w:rsidR="00B37C50" w:rsidRDefault="00B37C50">
      <w:r w:rsidRPr="00B37C50">
        <w:lastRenderedPageBreak/>
        <w:drawing>
          <wp:inline distT="0" distB="0" distL="0" distR="0" wp14:anchorId="524E5D93" wp14:editId="2368C48B">
            <wp:extent cx="2314898" cy="24768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F2D2D" w14:textId="0AF4F5FC" w:rsidR="00B37C50" w:rsidRDefault="00B37C50"/>
    <w:p w14:paraId="728D87D4" w14:textId="4CCFBA63" w:rsidR="00B37C50" w:rsidRPr="00B37C50" w:rsidRDefault="00B37C50">
      <w:pPr>
        <w:rPr>
          <w:b/>
          <w:bCs/>
          <w:sz w:val="28"/>
          <w:szCs w:val="28"/>
        </w:rPr>
      </w:pPr>
      <w:r w:rsidRPr="00B37C50">
        <w:rPr>
          <w:b/>
          <w:bCs/>
          <w:sz w:val="28"/>
          <w:szCs w:val="28"/>
        </w:rPr>
        <w:t>Qual os campos utilizados no gráfico?</w:t>
      </w:r>
    </w:p>
    <w:p w14:paraId="582E390A" w14:textId="57AA0BAA" w:rsidR="00B37C50" w:rsidRDefault="00983A46">
      <w:r w:rsidRPr="00983A46">
        <w:drawing>
          <wp:inline distT="0" distB="0" distL="0" distR="0" wp14:anchorId="318E5286" wp14:editId="3C00A962">
            <wp:extent cx="1867161" cy="146705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F35A" w14:textId="5D66738B" w:rsidR="00B37C50" w:rsidRPr="00B37C50" w:rsidRDefault="00B37C50">
      <w:pPr>
        <w:rPr>
          <w:b/>
          <w:bCs/>
          <w:sz w:val="28"/>
          <w:szCs w:val="28"/>
        </w:rPr>
      </w:pPr>
      <w:r w:rsidRPr="00B37C50">
        <w:rPr>
          <w:b/>
          <w:bCs/>
          <w:sz w:val="28"/>
          <w:szCs w:val="28"/>
        </w:rPr>
        <w:t>Onde estão estes campos?</w:t>
      </w:r>
    </w:p>
    <w:p w14:paraId="3E6B7D34" w14:textId="0A74AFE3" w:rsidR="00B37C50" w:rsidRDefault="00B37C50">
      <w:r>
        <w:t>No arquivo Excel</w:t>
      </w:r>
    </w:p>
    <w:p w14:paraId="398C40AD" w14:textId="1FD9AD95" w:rsidR="00B37C50" w:rsidRDefault="00B37C50">
      <w:r w:rsidRPr="00B37C50">
        <w:drawing>
          <wp:inline distT="0" distB="0" distL="0" distR="0" wp14:anchorId="648454B1" wp14:editId="43B20795">
            <wp:extent cx="2314898" cy="247685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4E76B" w14:textId="04FC7089" w:rsidR="00B37C50" w:rsidRDefault="00B37C50">
      <w:r>
        <w:t>Nele tem uma aba do Excel chamada Vendas que possui estes dois campos</w:t>
      </w:r>
    </w:p>
    <w:p w14:paraId="6375EBD8" w14:textId="028E9976" w:rsidR="00B37C50" w:rsidRPr="00B37C50" w:rsidRDefault="00B37C50">
      <w:pPr>
        <w:rPr>
          <w:b/>
          <w:bCs/>
          <w:sz w:val="28"/>
          <w:szCs w:val="28"/>
        </w:rPr>
      </w:pPr>
      <w:r w:rsidRPr="00B37C50">
        <w:rPr>
          <w:b/>
          <w:bCs/>
          <w:sz w:val="28"/>
          <w:szCs w:val="28"/>
        </w:rPr>
        <w:t>Como fica o gráfico no dashboard?</w:t>
      </w:r>
    </w:p>
    <w:p w14:paraId="33A201C2" w14:textId="56EBD2C5" w:rsidR="00B37C50" w:rsidRDefault="00983A46">
      <w:r w:rsidRPr="00983A46">
        <w:lastRenderedPageBreak/>
        <w:drawing>
          <wp:inline distT="0" distB="0" distL="0" distR="0" wp14:anchorId="3001A895" wp14:editId="4AAD2DE0">
            <wp:extent cx="5058481" cy="5572903"/>
            <wp:effectExtent l="0" t="0" r="8890" b="889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557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C1377" w14:textId="327C40EF" w:rsidR="00B37C50" w:rsidRPr="00B37C50" w:rsidRDefault="00B37C50">
      <w:pPr>
        <w:rPr>
          <w:b/>
          <w:bCs/>
          <w:sz w:val="32"/>
          <w:szCs w:val="32"/>
        </w:rPr>
      </w:pPr>
      <w:r w:rsidRPr="00B37C50">
        <w:rPr>
          <w:b/>
          <w:bCs/>
          <w:sz w:val="32"/>
          <w:szCs w:val="32"/>
        </w:rPr>
        <w:t>Como faz a parte de cima do gráfico?</w:t>
      </w:r>
    </w:p>
    <w:p w14:paraId="63D3DFA6" w14:textId="3D0E1B77" w:rsidR="00B37C50" w:rsidRDefault="00B37C50">
      <w:r w:rsidRPr="00B37C50">
        <w:drawing>
          <wp:inline distT="0" distB="0" distL="0" distR="0" wp14:anchorId="61F0A5CF" wp14:editId="4CA3DA3A">
            <wp:extent cx="5400040" cy="1256030"/>
            <wp:effectExtent l="0" t="0" r="0" b="127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076E0" w14:textId="604098DD" w:rsidR="00EE779B" w:rsidRDefault="00EE779B">
      <w:r>
        <w:t>Menu</w:t>
      </w:r>
    </w:p>
    <w:p w14:paraId="29353286" w14:textId="33A69B8F" w:rsidR="00EE779B" w:rsidRDefault="00EE779B">
      <w:r w:rsidRPr="00EE779B">
        <w:drawing>
          <wp:inline distT="0" distB="0" distL="0" distR="0" wp14:anchorId="7E0A37EC" wp14:editId="69105C02">
            <wp:extent cx="1124107" cy="333422"/>
            <wp:effectExtent l="0" t="0" r="0" b="952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24107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A86D5" w14:textId="77777777" w:rsidR="00EE779B" w:rsidRDefault="00EE779B"/>
    <w:p w14:paraId="1C53165B" w14:textId="330DA8E3" w:rsidR="00987780" w:rsidRDefault="00987780" w:rsidP="00987780">
      <w:r w:rsidRPr="00987780">
        <w:lastRenderedPageBreak/>
        <w:drawing>
          <wp:inline distT="0" distB="0" distL="0" distR="0" wp14:anchorId="741F7C98" wp14:editId="76FBC050">
            <wp:extent cx="762106" cy="828791"/>
            <wp:effectExtent l="0" t="0" r="0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62106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4CEA1" w14:textId="04DC3288" w:rsidR="00987780" w:rsidRDefault="00EE779B" w:rsidP="00987780">
      <w:r>
        <w:t>Escola a opção campos:</w:t>
      </w:r>
    </w:p>
    <w:p w14:paraId="0E8B3ECF" w14:textId="37566B83" w:rsidR="00EE779B" w:rsidRDefault="00EE779B" w:rsidP="00987780">
      <w:r w:rsidRPr="00EE779B">
        <w:drawing>
          <wp:inline distT="0" distB="0" distL="0" distR="0" wp14:anchorId="1611A5DC" wp14:editId="3E1499A0">
            <wp:extent cx="1295581" cy="1428949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95581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75902" w14:textId="5ECAB063" w:rsidR="00EE779B" w:rsidRDefault="00EE779B" w:rsidP="00987780">
      <w:r w:rsidRPr="00EE779B">
        <w:drawing>
          <wp:inline distT="0" distB="0" distL="0" distR="0" wp14:anchorId="63E02C05" wp14:editId="6DEE01DF">
            <wp:extent cx="5400040" cy="506984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6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DA0DB" w14:textId="12A60226" w:rsidR="00EE779B" w:rsidRDefault="00EE779B" w:rsidP="00987780">
      <w:r w:rsidRPr="00EE779B">
        <w:lastRenderedPageBreak/>
        <w:drawing>
          <wp:inline distT="0" distB="0" distL="0" distR="0" wp14:anchorId="58AB9B38" wp14:editId="4A6EAB14">
            <wp:extent cx="2772162" cy="3553321"/>
            <wp:effectExtent l="0" t="0" r="9525" b="952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35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D2428" w14:textId="5E50B66C" w:rsidR="00EE779B" w:rsidRDefault="00EE779B" w:rsidP="00987780"/>
    <w:p w14:paraId="5973274C" w14:textId="738E976C" w:rsidR="00EE779B" w:rsidRDefault="00EE779B" w:rsidP="00987780">
      <w:r>
        <w:t xml:space="preserve">Nome </w:t>
      </w:r>
      <w:proofErr w:type="spellStart"/>
      <w:r>
        <w:t>Selecao</w:t>
      </w:r>
      <w:proofErr w:type="spellEnd"/>
      <w:r>
        <w:t xml:space="preserve"> Total</w:t>
      </w:r>
    </w:p>
    <w:p w14:paraId="4053ED71" w14:textId="4A9C7C79" w:rsidR="00EE779B" w:rsidRDefault="00EE779B" w:rsidP="00987780">
      <w:r>
        <w:t>E escolho os 3 totais</w:t>
      </w:r>
    </w:p>
    <w:p w14:paraId="70601595" w14:textId="4FF50D06" w:rsidR="00EE779B" w:rsidRDefault="00EE779B" w:rsidP="00987780">
      <w:r w:rsidRPr="00EE779B">
        <w:drawing>
          <wp:inline distT="0" distB="0" distL="0" distR="0" wp14:anchorId="0881949C" wp14:editId="7157CA33">
            <wp:extent cx="5400040" cy="280670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17AD2" w14:textId="3CE60509" w:rsidR="00EE779B" w:rsidRDefault="00EE779B" w:rsidP="00987780">
      <w:r w:rsidRPr="00EE779B">
        <w:drawing>
          <wp:inline distT="0" distB="0" distL="0" distR="0" wp14:anchorId="0A86A3B8" wp14:editId="6A438F86">
            <wp:extent cx="895475" cy="495369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95475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BFFB0" w14:textId="676CDF79" w:rsidR="00EE779B" w:rsidRDefault="00EE779B" w:rsidP="00987780"/>
    <w:p w14:paraId="56C60B4F" w14:textId="26CC6BD7" w:rsidR="00EE779B" w:rsidRDefault="00EE779B" w:rsidP="00987780">
      <w:r>
        <w:t>Pode mudar a ordem</w:t>
      </w:r>
    </w:p>
    <w:p w14:paraId="0B51E14A" w14:textId="55B929CF" w:rsidR="00EE779B" w:rsidRDefault="00EE779B" w:rsidP="00987780">
      <w:r w:rsidRPr="00EE779B">
        <w:lastRenderedPageBreak/>
        <w:drawing>
          <wp:inline distT="0" distB="0" distL="0" distR="0" wp14:anchorId="5E29E0DF" wp14:editId="07A4BB7C">
            <wp:extent cx="4572638" cy="93358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D905" w14:textId="1B0F7879" w:rsidR="00EE779B" w:rsidRDefault="00EE779B" w:rsidP="00987780">
      <w:r>
        <w:t>0,1,2</w:t>
      </w:r>
    </w:p>
    <w:p w14:paraId="3B8D7AB2" w14:textId="3DA8D61B" w:rsidR="00EE779B" w:rsidRDefault="00EE779B" w:rsidP="00987780"/>
    <w:p w14:paraId="112AA2AD" w14:textId="26E76B66" w:rsidR="00EE779B" w:rsidRDefault="00EE779B" w:rsidP="00987780">
      <w:r>
        <w:t>Como fica?</w:t>
      </w:r>
    </w:p>
    <w:p w14:paraId="170FFD40" w14:textId="57D1C09B" w:rsidR="00EE779B" w:rsidRDefault="00EE779B" w:rsidP="00987780">
      <w:r w:rsidRPr="00EE779B">
        <w:drawing>
          <wp:inline distT="0" distB="0" distL="0" distR="0" wp14:anchorId="57D599FA" wp14:editId="469EDEAF">
            <wp:extent cx="5400040" cy="429006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9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6DCC4" w14:textId="715D5898" w:rsidR="00EE779B" w:rsidRDefault="00EE779B" w:rsidP="00987780"/>
    <w:p w14:paraId="251CBDC6" w14:textId="0FC26587" w:rsidR="00B74513" w:rsidRDefault="00B74513" w:rsidP="00987780">
      <w:r>
        <w:t>Veja que foi criado um novo campo na coluna CAMPOS</w:t>
      </w:r>
    </w:p>
    <w:p w14:paraId="2FBDAF2E" w14:textId="232EC0CF" w:rsidR="00B74513" w:rsidRDefault="00B74513" w:rsidP="00987780">
      <w:r w:rsidRPr="00B74513">
        <w:drawing>
          <wp:inline distT="0" distB="0" distL="0" distR="0" wp14:anchorId="3EBB62E3" wp14:editId="35CD61D4">
            <wp:extent cx="1362265" cy="352474"/>
            <wp:effectExtent l="0" t="0" r="9525" b="9525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780EB" w14:textId="28AFFEF6" w:rsidR="00B74513" w:rsidRDefault="00B74513" w:rsidP="00987780">
      <w:r>
        <w:t>Que iremos usar no lugar do faturamento, mas antes vamos marcar a seleção única, uma vez que nada aparece marcado neste filtro de segmentação</w:t>
      </w:r>
    </w:p>
    <w:p w14:paraId="0983729E" w14:textId="5A39AAE1" w:rsidR="00B74513" w:rsidRDefault="00B74513" w:rsidP="00987780">
      <w:r>
        <w:t>Configurar a seleção única: (para ficar marcado visualmente)</w:t>
      </w:r>
    </w:p>
    <w:p w14:paraId="27A38A4A" w14:textId="62B75B90" w:rsidR="00B74513" w:rsidRDefault="00B74513" w:rsidP="00987780">
      <w:r w:rsidRPr="00B74513">
        <w:lastRenderedPageBreak/>
        <w:drawing>
          <wp:inline distT="0" distB="0" distL="0" distR="0" wp14:anchorId="4EAABC57" wp14:editId="07084122">
            <wp:extent cx="1714739" cy="2286319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14739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09594" w14:textId="02D4ED40" w:rsidR="00B74513" w:rsidRDefault="00B74513" w:rsidP="00987780"/>
    <w:p w14:paraId="3D9E6779" w14:textId="3700C10C" w:rsidR="00B74513" w:rsidRDefault="00B74513" w:rsidP="00987780">
      <w:r>
        <w:t>No lugar do faturamento, devemos colocar O campo seleção total</w:t>
      </w:r>
    </w:p>
    <w:p w14:paraId="32FAAFF1" w14:textId="6A196D1B" w:rsidR="00B74513" w:rsidRDefault="00B74513" w:rsidP="00987780">
      <w:r w:rsidRPr="00B74513">
        <w:drawing>
          <wp:inline distT="0" distB="0" distL="0" distR="0" wp14:anchorId="63A4E94D" wp14:editId="48972955">
            <wp:extent cx="1476581" cy="562053"/>
            <wp:effectExtent l="0" t="0" r="9525" b="952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8CBB" w14:textId="40871456" w:rsidR="00B74513" w:rsidRDefault="00B74513" w:rsidP="00987780">
      <w:proofErr w:type="gramStart"/>
      <w:r>
        <w:t>( o</w:t>
      </w:r>
      <w:proofErr w:type="gramEnd"/>
      <w:r>
        <w:t xml:space="preserve"> segundo que deve ser selecionado)</w:t>
      </w:r>
    </w:p>
    <w:p w14:paraId="1923EEF4" w14:textId="3D8A30F4" w:rsidR="00B74513" w:rsidRDefault="00E4043D" w:rsidP="00987780">
      <w:r>
        <w:t>PRONTO, agora já está funcionando!</w:t>
      </w:r>
    </w:p>
    <w:p w14:paraId="7984C4BF" w14:textId="5725C439" w:rsidR="00E4043D" w:rsidRDefault="00E4043D" w:rsidP="00987780">
      <w:r w:rsidRPr="00E4043D">
        <w:drawing>
          <wp:inline distT="0" distB="0" distL="0" distR="0" wp14:anchorId="19A726C4" wp14:editId="5BC607CA">
            <wp:extent cx="5400040" cy="4380865"/>
            <wp:effectExtent l="0" t="0" r="0" b="63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8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59180" w14:textId="1E6CE500" w:rsidR="00E4043D" w:rsidRDefault="00E4043D" w:rsidP="00987780">
      <w:r>
        <w:lastRenderedPageBreak/>
        <w:t>E se desejar colocar blocos no filtro?</w:t>
      </w:r>
    </w:p>
    <w:p w14:paraId="5299E453" w14:textId="14DC0A26" w:rsidR="00E4043D" w:rsidRDefault="00E4043D" w:rsidP="00987780">
      <w:r w:rsidRPr="00E4043D">
        <w:drawing>
          <wp:inline distT="0" distB="0" distL="0" distR="0" wp14:anchorId="6D067B73" wp14:editId="2CBAC9CA">
            <wp:extent cx="2476846" cy="2543530"/>
            <wp:effectExtent l="0" t="0" r="0" b="9525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E1D62" w14:textId="793A20AC" w:rsidR="00E4043D" w:rsidRDefault="00E4043D" w:rsidP="00987780"/>
    <w:p w14:paraId="46047227" w14:textId="137E306D" w:rsidR="00E4043D" w:rsidRDefault="00E4043D" w:rsidP="00987780">
      <w:r w:rsidRPr="00E4043D">
        <w:drawing>
          <wp:inline distT="0" distB="0" distL="0" distR="0" wp14:anchorId="70BC31E2" wp14:editId="6529E68A">
            <wp:extent cx="5400040" cy="4017645"/>
            <wp:effectExtent l="0" t="0" r="0" b="190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1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47579" w14:textId="5B063E47" w:rsidR="00E4043D" w:rsidRPr="00E4043D" w:rsidRDefault="00E4043D" w:rsidP="00987780">
      <w:pPr>
        <w:rPr>
          <w:b/>
          <w:bCs/>
        </w:rPr>
      </w:pPr>
      <w:r w:rsidRPr="00E4043D">
        <w:rPr>
          <w:b/>
          <w:bCs/>
        </w:rPr>
        <w:t>FIM</w:t>
      </w:r>
    </w:p>
    <w:p w14:paraId="19901492" w14:textId="77777777" w:rsidR="00E4043D" w:rsidRPr="00B37C50" w:rsidRDefault="00E4043D" w:rsidP="00987780"/>
    <w:sectPr w:rsidR="00E4043D" w:rsidRPr="00B37C5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A32D2"/>
    <w:multiLevelType w:val="hybridMultilevel"/>
    <w:tmpl w:val="C35411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283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zM0Njc1NwURSjpKwanFxZn5eSAFhrUA6YLeDiwAAAA="/>
  </w:docVars>
  <w:rsids>
    <w:rsidRoot w:val="00D43F6D"/>
    <w:rsid w:val="00416E39"/>
    <w:rsid w:val="00441669"/>
    <w:rsid w:val="005E5D47"/>
    <w:rsid w:val="00983A46"/>
    <w:rsid w:val="00987780"/>
    <w:rsid w:val="00B34E17"/>
    <w:rsid w:val="00B37C50"/>
    <w:rsid w:val="00B74513"/>
    <w:rsid w:val="00D43F6D"/>
    <w:rsid w:val="00E24AB1"/>
    <w:rsid w:val="00E4043D"/>
    <w:rsid w:val="00EC3B93"/>
    <w:rsid w:val="00EE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961A3"/>
  <w15:chartTrackingRefBased/>
  <w15:docId w15:val="{58846528-8307-43F6-8450-4F3120FAB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404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0</Pages>
  <Words>18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1</cp:revision>
  <dcterms:created xsi:type="dcterms:W3CDTF">2022-06-30T12:35:00Z</dcterms:created>
  <dcterms:modified xsi:type="dcterms:W3CDTF">2022-06-30T14:55:00Z</dcterms:modified>
</cp:coreProperties>
</file>